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Turkey</w:t>
      </w:r>
      <w:r>
        <w:t xml:space="preserve"> </w:t>
      </w:r>
      <w:r>
        <w:t xml:space="preserve">Istanbul</w:t>
      </w:r>
    </w:p>
    <w:bookmarkStart w:id="21" w:name="X7738867672a30a79d4767284ec823426db67d2f"/>
    <w:p>
      <w:pPr>
        <w:pStyle w:val="Heading1"/>
      </w:pPr>
      <w:r>
        <w:t xml:space="preserve">Scholarship Application Letter for Electronics Engine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for International Students</w:t>
      </w:r>
      <w:r>
        <w:br/>
      </w:r>
      <w:r>
        <w:t xml:space="preserve">Istanbul Technical University (ITU)</w:t>
      </w:r>
      <w:r>
        <w:br/>
      </w:r>
      <w:r>
        <w:t xml:space="preserve">Maslak Campus, 34469 Istanbul, Turkey</w:t>
      </w:r>
    </w:p>
    <w:bookmarkStart w:id="20" w:name="X560c19b7acaa8ad75201c4bd1f0ad6995db2d19"/>
    <w:p>
      <w:pPr>
        <w:pStyle w:val="Heading2"/>
      </w:pPr>
      <w:r>
        <w:t xml:space="preserve">Subject: Application for Full Scholarship to Pursue Advanced Studies in Electronics Engineering at Istanbul Technical University</w:t>
      </w:r>
    </w:p>
    <w:p>
      <w:pPr>
        <w:pStyle w:val="FirstParagraph"/>
      </w:pPr>
      <w:r>
        <w:t xml:space="preserve">To the Esteemed Scholarship Committee,</w:t>
      </w:r>
    </w:p>
    <w:p>
      <w:pPr>
        <w:pStyle w:val="BodyText"/>
      </w:pPr>
      <w:r>
        <w:t xml:space="preserve">As a dedicated aspiring Electronics Engineer with a profound commitment to technological innovation and sustainable development, I am writing with immense enthusiasm to submit my application for the prestigious International Student Scholarship at Istanbul Technical University (ITU). This Scholarship Application Letter represents not merely an appeal for financial support, but a passionate declaration of my intent to contribute meaningfully to Turkey Istanbul's rapidly evolving technological ecosystem. My academic trajectory, professional experiences, and deep admiration for Turkey's strategic position as a bridge between Europe and Asia have solidified my resolve to pursue advanced studies in Electronics Engineering within the vibrant academic landscape of Istanbul.</w:t>
      </w:r>
    </w:p>
    <w:p>
      <w:pPr>
        <w:pStyle w:val="BodyText"/>
      </w:pPr>
      <w:r>
        <w:t xml:space="preserve">My undergraduate studies in Electrical Engineering at [Your University Name] equipped me with rigorous theoretical foundations in digital signal processing, embedded systems design, and control engineering. I graduated with honors (GPA: 3.8/4.0) and spearheaded a capstone project developing a low-cost IoT-based air quality monitoring system for urban environments—a solution directly addressing the environmental challenges faced by megacities like Istanbul. This project required me to integrate sensor networks, wireless communication protocols (LoRaWAN), and data analytics—core competencies essential for modern Electronics Engineering. My internship at [Relevant Company] further honed my skills in PCB design and microcontroller programming, where I contributed to a smart energy management system adopted by municipal infrastructure projects. These experiences crystallized my ambition to specialize in intelligent electronics systems capable of enhancing urban sustainability.</w:t>
      </w:r>
    </w:p>
    <w:p>
      <w:pPr>
        <w:pStyle w:val="BodyText"/>
      </w:pPr>
      <w:r>
        <w:t xml:space="preserve">My decision to pursue graduate studies specifically in Turkey Istanbul is deeply rooted in the city's unparalleled position as a global tech hub. Istanbul is not merely a geographical location; it is an ecosystem where cutting-edge research, industry innovation, and cultural dynamism converge. ITU’s Department of Electronics Engineering stands at the forefront of this movement, offering specialized labs in nanoelectronics, RF communications, and biomedical instrumentation—areas I am eager to explore under the guidance of professors like Dr. [Professor Name], whose work on 5G antenna systems aligns perfectly with my research interests. Turkey Istanbul’s status as a NATO member with strategic partnerships in semiconductor manufacturing (e.g., partnerships with ARM and Qualcomm) and its ambitious "Digital Transformation Strategy" present an ideal environment for an Electronics Engineer to develop solutions that impact both regional needs and global markets. I am particularly inspired by projects like Istanbul Tech Week, which showcases how electronics innovation drives the city’s smart infrastructure initiatives—from autonomous public transport to AI-powered waste management systems.</w:t>
      </w:r>
    </w:p>
    <w:p>
      <w:pPr>
        <w:pStyle w:val="BodyText"/>
      </w:pPr>
      <w:r>
        <w:t xml:space="preserve">This Scholarship Application Letter underscores my conviction that financial barriers should not hinder talent from contributing to Turkey’s technological advancement. As a candidate from [Your Country], I recognize the significant investment required for international education, and this scholarship would be transformative. It would enable me to fully immerse myself in ITU’s interdisciplinary research culture without financial strain, allowing me to dedicate 100% of my focus to developing an original thesis on "Energy-Efficient Edge Computing Architectures for Smart City Sensor Networks." This work could directly support Istanbul’s goal of becoming a carbon-neutral city by 2050. My long-term vision is to establish a R&amp;D center in Turkey Istanbul focused on affordable electronics solutions for urban challenges, creating jobs and fostering local entrepreneurship—exactly the kind of impact this scholarship aims to cultivate.</w:t>
      </w:r>
    </w:p>
    <w:p>
      <w:pPr>
        <w:pStyle w:val="BodyText"/>
      </w:pPr>
      <w:r>
        <w:t xml:space="preserve">What distinguishes my candidacy is not only my academic preparedness but also my proactive engagement with Turkey’s technological community. I have actively followed ITU’s publications, attended virtual seminars on Turkish semiconductor policy, and connected with Turkish engineers on LinkedIn to understand their challenges firsthand. I even collaborated remotely with a student group at Koç University on a project analyzing Istanbul’s wireless coverage gaps—a testament to my commitment to understanding the local context before arriving. Turkey Istanbul’s unique blend of historical significance and modern innovation deeply resonates with me; I am not seeking merely an education, but a partnership in shaping its technological future.</w:t>
      </w:r>
    </w:p>
    <w:p>
      <w:pPr>
        <w:pStyle w:val="BodyText"/>
      </w:pPr>
      <w:r>
        <w:t xml:space="preserve">Moreover, I possess a strong foundation in Turkish language (B1 level via [Language Course]) and cultural sensitivity—critical for seamless integration into Istanbul’s academic community. My goal is to become a bridge between international engineering practices and Turkey’s unique market demands, ensuring that my Electronics Engineering expertise serves both the local population and global industry standards. I am eager to contribute to ITU’s mission of "Engineering Solutions for Humanity" by developing electronics systems that improve quality of life in dense urban environments like Istanbul.</w:t>
      </w:r>
    </w:p>
    <w:p>
      <w:pPr>
        <w:pStyle w:val="BodyText"/>
      </w:pPr>
      <w:r>
        <w:t xml:space="preserve">In conclusion, this Scholarship Application Letter is a testament to my unwavering dedication to becoming an Electronics Engineer who makes a tangible difference. I am confident that ITU’s world-class resources, combined with the unparalleled opportunities presented by Turkey Istanbul’s tech landscape, will empower me to achieve excellence in research and innovation. I would be profoundly honored to contribute my skills, passion, and cultural openness to your esteemed institution while growing as an engineer within one of the most dynamic cities on Earth. Thank you for considering my application. I eagerly await the opportunity to discuss how my vision aligns with ITU’s mission and Turkey Istanbul’s technological ambitions.</w:t>
      </w:r>
    </w:p>
    <w:p>
      <w:pPr>
        <w:pStyle w:val="BodyText"/>
      </w:pPr>
      <w:r>
        <w:t xml:space="preserve">Sincerely,</w:t>
      </w:r>
      <w:r>
        <w:br/>
      </w:r>
      <w:r>
        <w:t xml:space="preserve">[Your Full Name]</w:t>
      </w:r>
      <w:r>
        <w:br/>
      </w:r>
      <w:r>
        <w:t xml:space="preserve">Electronics Engineer Candidat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in Turkey Istanbul</dc:title>
  <dc:creator/>
  <cp:keywords/>
  <dcterms:created xsi:type="dcterms:W3CDTF">2026-04-29T21:14:54Z</dcterms:created>
  <dcterms:modified xsi:type="dcterms:W3CDTF">2026-04-29T21:14:54Z</dcterms:modified>
</cp:coreProperties>
</file>

<file path=docProps/custom.xml><?xml version="1.0" encoding="utf-8"?>
<Properties xmlns="http://schemas.openxmlformats.org/officeDocument/2006/custom-properties" xmlns:vt="http://schemas.openxmlformats.org/officeDocument/2006/docPropsVTypes"/>
</file>